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6.png" ContentType="image/png"/>
  <Override PartName="/word/media/rId44.png" ContentType="image/png"/>
  <Override PartName="/word/media/rId61.png" ContentType="image/png"/>
  <Override PartName="/word/media/rId49.png" ContentType="image/png"/>
  <Override PartName="/word/media/rId54.png" ContentType="image/png"/>
  <Override PartName="/word/media/rId41.png" ContentType="image/png"/>
  <Override PartName="/word/media/rId22.png" ContentType="image/png"/>
  <Override PartName="/word/media/rId33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ตวชวด-ตามตำแหนง"/>
    <w:p>
      <w:pPr>
        <w:pStyle w:val="Heading1"/>
      </w:pPr>
      <w:r>
        <w:t xml:space="preserve">ตัวชี้วัด (ตามตำแหน่ง)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เมนูย่อย “ตามตำแหน่ง” ของระบบ “ตัวชี้วัด” ดังรูปภาพ</w:t>
      </w:r>
    </w:p>
    <w:p>
      <w:pPr>
        <w:pStyle w:val="CaptionedFigure"/>
      </w:pPr>
      <w:r>
        <w:drawing>
          <wp:inline>
            <wp:extent cx="3359216" cy="3359216"/>
            <wp:effectExtent b="0" l="0" r="0" t="0"/>
            <wp:docPr descr="รูปภาพที่ 9 – 6 เมนู “ตามตำแหน่ง”" title="" id="20" name="Picture"/>
            <a:graphic>
              <a:graphicData uri="http://schemas.openxmlformats.org/drawingml/2006/picture">
                <pic:pic>
                  <pic:nvPicPr>
                    <pic:cNvPr descr="images/admin/chapter9/6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6 เมนู “ตามตำแหน่ง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ตามตำแหน่ง” ของระบบ “ตัวชี้วัด” ระบบจะทำการแสดงหน้า “รายการตัวชี้วัดตามตำแหน่ง” โดยระบบจะทำการแสดงรายการตัวชี้วัดตามตำแหน่ง ของแต่ละตำแหน่งในสายงานที่คลิกเลือก หากต้องการเพิ่มรายการตัวชี้วัดตามตำแหน่ง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ตำแหน่ง ของแต่ละตำแหน่งในสายงาน และหากทำการ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toggle-do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ซึ่งจะสามารถแสดงประวัติการแก้ไขข้อมูล แสดงรายละเอียดข้อมูล แก้ไขข้อมูล และลบข้อมูลได้</w:t>
      </w:r>
    </w:p>
    <w:p>
      <w:pPr>
        <w:pStyle w:val="CaptionedFigure"/>
      </w:pPr>
      <w:r>
        <w:drawing>
          <wp:inline>
            <wp:extent cx="5943600" cy="2827194"/>
            <wp:effectExtent b="0" l="0" r="0" t="0"/>
            <wp:docPr descr="รูปภาพที่ 9 – 7 รายการตัวชี้วัดตามตำแหน่ง" title="" id="29" name="Picture"/>
            <a:graphic>
              <a:graphicData uri="http://schemas.openxmlformats.org/drawingml/2006/picture">
                <pic:pic>
                  <pic:nvPicPr>
                    <pic:cNvPr descr="images/admin/chapter9/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7 รายการตัวชี้วัดตามตำแหน่ง</w:t>
      </w:r>
    </w:p>
    <w:p>
      <w:pPr>
        <w:pStyle w:val="BlockText"/>
      </w:pPr>
      <w:r>
        <w:t xml:space="preserve">หมายเลข 1 ช่องสำหรับแสดงจำนวนตัวชี้วัดตามแผนทั้งหมด</w:t>
      </w:r>
      <w:r>
        <w:br/>
      </w:r>
      <w:r>
        <w:t xml:space="preserve">หมายเลข 2 ช่องสำหรับแสดงจำนวนตัวชี้วัดตามตำแหน่งทั้งหมด</w:t>
      </w:r>
      <w:r>
        <w:br/>
      </w:r>
      <w:r>
        <w:t xml:space="preserve">หมายเลข 3 ช่องสำหรับแสดงจำนวนตัวชี้วัดงานอื่น ๆ ที่ได้รับมอบหมายทั้งหมด</w:t>
      </w:r>
      <w:r>
        <w:br/>
      </w:r>
      <w:r>
        <w:t xml:space="preserve">หมายเลข 4 ช่องสำหรับแสดงจำนวนตัวชี้ทั้งหมดรวมกัน</w:t>
      </w:r>
      <w:r>
        <w:br/>
      </w:r>
      <w:r>
        <w:t xml:space="preserve">หมายเลข 5 ช่องสำหรับคลิกเพื่อเลือกตำแหน่งในสายงานที่ต้องการแสดงรายการตัวชี้วัดตามตำแหน่ง</w:t>
      </w:r>
      <w:r>
        <w:br/>
      </w:r>
      <w:r>
        <w:t xml:space="preserve">หมายเลข 6 ช่องสำหรับคลิกเลือกปีงบประมาณเพื่อแสดงรายการตัวชี้วัดตามตำแหน่ง</w:t>
      </w:r>
      <w:r>
        <w:br/>
      </w:r>
      <w:r>
        <w:t xml:space="preserve">หมายเลข 7 ช่องสำหรับคลิกเพื่อเลือกรอบการประเมินเพื่อแสดงรายการตัวชี้วัดตามตำแหน่ง</w:t>
      </w:r>
      <w:r>
        <w:br/>
      </w:r>
      <w:r>
        <w:t xml:space="preserve">หมายเลข 8 ไอคอนสำหรับคลิกเพื่อเพิ่มข้อมูลรายการตัวชี้วัดตามตำแหน่ง</w:t>
      </w:r>
      <w:r>
        <w:br/>
      </w:r>
      <w:r>
        <w:t xml:space="preserve">หมายเลข 9 ช่องสำหรับแสดงข้อมูลรายการตัวชี้วัดตามตำแหน่ง</w:t>
      </w:r>
      <w:r>
        <w:br/>
      </w:r>
      <w:r>
        <w:t xml:space="preserve">หมายเลข 10 ไอคอนสำหรับคลิกเพื่อแสดงเมนูย่อยสำหรับจัดการข้อมูลรายการตัวชี้วัดตามตำแหน่ง</w:t>
      </w:r>
      <w:r>
        <w:br/>
      </w:r>
      <w:r>
        <w:t xml:space="preserve">หมายเลข 11 ช่องสำหรับแสดงเมนูย่อย</w:t>
      </w:r>
      <w:r>
        <w:br/>
      </w:r>
      <w:r>
        <w:t xml:space="preserve">หมายเลข 12 ช่องสำหรับคลิกเพื่อกรอกข้อมูลค้นหารายการตัวชี้วัดตามตำแหน่ง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เพิ่มข้อมูลรายการตัวชี้วัดตาม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ตัวชี้วัดตามตำแหน่ง” ให้ทำการกรอกข้อมูลให้ครบตามที่ระบบแนะนำ เมื่อทำการ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-blu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4432130"/>
            <wp:effectExtent b="0" l="0" r="0" t="0"/>
            <wp:docPr descr="รูปภาพที่ 9 – 8 เพิ่มข้อมูลตัวชี้วัดตามตำแหน่ง" title="" id="37" name="Picture"/>
            <a:graphic>
              <a:graphicData uri="http://schemas.openxmlformats.org/drawingml/2006/picture">
                <pic:pic>
                  <pic:nvPicPr>
                    <pic:cNvPr descr="images/admin/chapter9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8 เพิ่มข้อมูลตัวชี้วัดตามตำแหน่ง</w:t>
      </w:r>
    </w:p>
    <w:p>
      <w:pPr>
        <w:pStyle w:val="BlockText"/>
      </w:pPr>
      <w:r>
        <w:t xml:space="preserve">หมายเลข 1 ช่องสำหรับคลิกเพื่อเลือกตำแหน่งในสายงาน</w:t>
      </w:r>
      <w:r>
        <w:br/>
      </w:r>
      <w:r>
        <w:t xml:space="preserve">หมายเลข 2 ช่องสำหรับคลิกเพื่อเลือกปีงบประมาณ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กรอกข้อมูลชื่อตัวชี้วัด</w:t>
      </w:r>
      <w:r>
        <w:br/>
      </w:r>
      <w:r>
        <w:t xml:space="preserve">หมายเลข 5 ช่องสำหรับคลิกเพื่อกรอกข้อมูลค่าเป้าหมาย</w:t>
      </w:r>
      <w:r>
        <w:br/>
      </w:r>
      <w:r>
        <w:t xml:space="preserve">หมายเลข 6 ช่องสำหรับคลิกเพื่อกรอกข้อมูลหน่วยนับ</w:t>
      </w:r>
      <w:r>
        <w:br/>
      </w:r>
      <w:r>
        <w:t xml:space="preserve">หมายเลข 7 ช่องสำหรับคลิกเพื่อกรอกข้อมูลน้ำหนัก</w:t>
      </w:r>
      <w:r>
        <w:br/>
      </w:r>
      <w:r>
        <w:t xml:space="preserve">หมายเลข 8 ช่องสำหรับคลิกเพื่อเลือกหน่วยงาน/ส่วนราชการที่ต้องการเพิ่มตัวชี้วัดตามตำแหน่ง</w:t>
      </w:r>
      <w:r>
        <w:br/>
      </w:r>
      <w:r>
        <w:t xml:space="preserve">หมายเลข 9 ช่องสำหรับคลิกเพื่อกรอกข้อมูลผลสำเร็จของงาน ระดับคะแนนที่ 1 - 5</w:t>
      </w:r>
      <w:r>
        <w:br/>
      </w:r>
      <w:r>
        <w:t xml:space="preserve">หมายเลข 10 ช่องสำหรับคลิกเพื่อกรอกข้อมูลนิยามหรือความหมาย</w:t>
      </w:r>
      <w:r>
        <w:br/>
      </w:r>
      <w:r>
        <w:t xml:space="preserve">หมายเลข 11 ช่องสำหรับคลิกเพื่อกรอกข้อมูลสูตรคำนวณ</w:t>
      </w:r>
      <w:r>
        <w:br/>
      </w:r>
      <w:r>
        <w:t xml:space="preserve">หมายเลข 12 ช่องสำหรับคลิกเพื่อกรอกข้อมูลข้อมูลเอกสารหลักฐาน</w:t>
      </w:r>
      <w:r>
        <w:br/>
      </w:r>
      <w:r>
        <w:t xml:space="preserve">หมายเลข 13 ปุ่มสำหรับคลิกเพื่อบันทึกข้อมูล</w:t>
      </w:r>
    </w:p>
    <w:p>
      <w:pPr>
        <w:pStyle w:val="Compact"/>
        <w:numPr>
          <w:ilvl w:val="0"/>
          <w:numId w:val="1004"/>
        </w:numPr>
      </w:pPr>
      <w:r>
        <w:t xml:space="preserve">การแสดงข้อมูลประวัติการแก้ไข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toggle-do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ตำแหน่ง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55031" cy="279132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history-edi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ประวัติการแก้ไข” และแสดงรายชื่อผู้ที่ทำการแก้ไขข้อมูล</w:t>
      </w:r>
    </w:p>
    <w:p>
      <w:pPr>
        <w:pStyle w:val="CaptionedFigure"/>
      </w:pPr>
      <w:r>
        <w:drawing>
          <wp:inline>
            <wp:extent cx="4841507" cy="3715351"/>
            <wp:effectExtent b="0" l="0" r="0" t="0"/>
            <wp:docPr descr="รูปภาพที่ 9 – 9 ประวัติการแก้ไขข้อมูลตัวชี้วัดตามตำแหน่ง" title="" id="45" name="Picture"/>
            <a:graphic>
              <a:graphicData uri="http://schemas.openxmlformats.org/drawingml/2006/picture">
                <pic:pic>
                  <pic:nvPicPr>
                    <pic:cNvPr descr="images/admin/chapter9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9 ประวัติการแก้ไขข้อมูลตัวชี้วัดตามตำแหน่ง</w:t>
      </w:r>
    </w:p>
    <w:p>
      <w:pPr>
        <w:numPr>
          <w:ilvl w:val="0"/>
          <w:numId w:val="1005"/>
        </w:numPr>
      </w:pPr>
      <w:r>
        <w:t xml:space="preserve">การแสดงรายละเอียดข้อมูลตัวชี้วัดตามตำแหน่ง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toggle-do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ตำแหน่ง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16530" cy="288757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detail-positio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รายละเอียดตัวชี้วัดตามตำแหน่ง” โดยไม่สามารถแก้ไขข้อมูลใด ๆ ได้</w:t>
      </w:r>
    </w:p>
    <w:p>
      <w:pPr>
        <w:numPr>
          <w:ilvl w:val="0"/>
          <w:numId w:val="1005"/>
        </w:numPr>
      </w:pPr>
      <w:r>
        <w:t xml:space="preserve">การแก้ไขข้อมูลตัวชี้วัดตามตำแหน่ง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toggle-dot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ตำแหน่ง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edit-dat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ตัวชี้วัดตามตำแหน่ง” จากนั้นทำการแก้ไขข้อมูลตัวชี้วัดที่ต้องการ และเมื่อ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save-blue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ุกครั้งหลังการแก้ไขเสร็จสิ้น</w:t>
      </w:r>
    </w:p>
    <w:p>
      <w:pPr>
        <w:numPr>
          <w:ilvl w:val="0"/>
          <w:numId w:val="1005"/>
        </w:numPr>
      </w:pPr>
      <w:r>
        <w:t xml:space="preserve">การลบรายการข้อมูลตัวชี้วัดตามตำแหน่ง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toggle-do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ตำแหน่ง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27772" cy="279132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delete-da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ลบข้อมูล” และทำการคลิกยืนยันการลบข้อมูล ระบบจะทำการลบรายการข้อมูลตัวชี้วัดตามตำแหน่งทันที</w:t>
      </w:r>
    </w:p>
    <w:bookmarkEnd w:id="6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61" Target="media/rId61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14:10Z</dcterms:created>
  <dcterms:modified xsi:type="dcterms:W3CDTF">2025-06-26T0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